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Project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sobil/Documents/Certifications/DataScienceAndMachineLearningBootcampWithRUdemy/Notes/Training Exercises/Machine Learning Projects/CSV files for ML Projects/bikeshare.csv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Project</dc:title>
  <dc:creator/>
  <cp:keywords/>
  <dcterms:created xsi:type="dcterms:W3CDTF">2020-05-11T20:54:38Z</dcterms:created>
  <dcterms:modified xsi:type="dcterms:W3CDTF">2020-05-11T20:54:38Z</dcterms:modified>
</cp:coreProperties>
</file>